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4D6EA" w14:textId="01ADAEE1" w:rsidR="00670930" w:rsidRDefault="00322B97">
      <w:pPr>
        <w:pStyle w:val="Title"/>
      </w:pPr>
      <w:r>
        <w:t>{Title}</w:t>
      </w:r>
      <w:r w:rsidR="00472273">
        <w:t xml:space="preserve"> v</w:t>
      </w:r>
      <w:r>
        <w:t>{V}</w:t>
      </w:r>
      <w:r w:rsidR="00472273">
        <w:t>-</w:t>
      </w:r>
      <w:r>
        <w:t>REVISION</w:t>
      </w:r>
    </w:p>
    <w:p w14:paraId="1595CFF6" w14:textId="07FF884B" w:rsidR="00670930" w:rsidRDefault="00322B97">
      <w:pPr>
        <w:pStyle w:val="Author"/>
      </w:pPr>
      <w:r>
        <w:t>{Author}</w:t>
      </w:r>
    </w:p>
    <w:p w14:paraId="2F57DB12" w14:textId="4C519CD7" w:rsidR="00670930" w:rsidRDefault="00322B97">
      <w:pPr>
        <w:pStyle w:val="Date"/>
      </w:pPr>
      <w:r>
        <w:t>MM/DD/YYYY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54750333"/>
        <w:docPartObj>
          <w:docPartGallery w:val="Table of Contents"/>
          <w:docPartUnique/>
        </w:docPartObj>
      </w:sdtPr>
      <w:sdtEndPr/>
      <w:sdtContent>
        <w:p w14:paraId="587C1F0C" w14:textId="77777777" w:rsidR="00670930" w:rsidRDefault="009A6BDC">
          <w:pPr>
            <w:pStyle w:val="TOCHeading"/>
          </w:pPr>
          <w:r>
            <w:t>Table of Contents</w:t>
          </w:r>
        </w:p>
        <w:p w14:paraId="3D90DEC1" w14:textId="5F875621" w:rsidR="006A7D6F" w:rsidRDefault="009A6BD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33648937" w:history="1">
            <w:r w:rsidR="006A7D6F" w:rsidRPr="0012745F">
              <w:rPr>
                <w:rStyle w:val="Hyperlink"/>
                <w:noProof/>
              </w:rPr>
              <w:t>Introduction</w:t>
            </w:r>
            <w:r w:rsidR="006A7D6F">
              <w:rPr>
                <w:noProof/>
                <w:webHidden/>
              </w:rPr>
              <w:tab/>
            </w:r>
            <w:r w:rsidR="006A7D6F">
              <w:rPr>
                <w:noProof/>
                <w:webHidden/>
              </w:rPr>
              <w:fldChar w:fldCharType="begin"/>
            </w:r>
            <w:r w:rsidR="006A7D6F">
              <w:rPr>
                <w:noProof/>
                <w:webHidden/>
              </w:rPr>
              <w:instrText xml:space="preserve"> PAGEREF _Toc33648937 \h </w:instrText>
            </w:r>
            <w:r w:rsidR="006A7D6F">
              <w:rPr>
                <w:noProof/>
                <w:webHidden/>
              </w:rPr>
            </w:r>
            <w:r w:rsidR="006A7D6F">
              <w:rPr>
                <w:noProof/>
                <w:webHidden/>
              </w:rPr>
              <w:fldChar w:fldCharType="separate"/>
            </w:r>
            <w:r w:rsidR="006A7D6F">
              <w:rPr>
                <w:noProof/>
                <w:webHidden/>
              </w:rPr>
              <w:t>1</w:t>
            </w:r>
            <w:r w:rsidR="006A7D6F">
              <w:rPr>
                <w:noProof/>
                <w:webHidden/>
              </w:rPr>
              <w:fldChar w:fldCharType="end"/>
            </w:r>
          </w:hyperlink>
        </w:p>
        <w:p w14:paraId="79BE6102" w14:textId="2C883716" w:rsidR="006A7D6F" w:rsidRDefault="006A7D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3648938" w:history="1">
            <w:r w:rsidRPr="0012745F">
              <w:rPr>
                <w:rStyle w:val="Hyperlink"/>
                <w:noProof/>
              </w:rPr>
              <w:t>Bo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48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C9432" w14:textId="1C36D0A7" w:rsidR="006A7D6F" w:rsidRDefault="006A7D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33648939" w:history="1">
            <w:r w:rsidRPr="0012745F">
              <w:rPr>
                <w:rStyle w:val="Hyperlink"/>
                <w:rFonts w:eastAsia="Times New Roman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48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66E56" w14:textId="6CEE0F6A" w:rsidR="00670930" w:rsidRDefault="009A6BDC">
          <w:r>
            <w:fldChar w:fldCharType="end"/>
          </w:r>
        </w:p>
      </w:sdtContent>
    </w:sdt>
    <w:p w14:paraId="4471A0FB" w14:textId="77777777" w:rsidR="000E0855" w:rsidRDefault="000E0855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  <w:bookmarkStart w:id="0" w:name="_GoBack"/>
      <w:bookmarkEnd w:id="0"/>
    </w:p>
    <w:p w14:paraId="0EF3AF90" w14:textId="71E6F5D3" w:rsidR="00670930" w:rsidRDefault="007D071F">
      <w:pPr>
        <w:pStyle w:val="Heading1"/>
      </w:pPr>
      <w:bookmarkStart w:id="1" w:name="_Toc33648937"/>
      <w:r>
        <w:lastRenderedPageBreak/>
        <w:t>Introduction</w:t>
      </w:r>
      <w:bookmarkEnd w:id="1"/>
    </w:p>
    <w:p w14:paraId="616AC887" w14:textId="7200DDBF" w:rsidR="00D15FF7" w:rsidRDefault="00322B97" w:rsidP="00D15FF7">
      <w:pPr>
        <w:pStyle w:val="FirstParagraph"/>
        <w:rPr>
          <w:rFonts w:eastAsia="Times New Roman"/>
        </w:rPr>
      </w:pPr>
      <w:r>
        <w:rPr>
          <w:rFonts w:eastAsia="Times New Roman"/>
        </w:rPr>
        <w:t>TBD</w:t>
      </w:r>
    </w:p>
    <w:p w14:paraId="645E8577" w14:textId="34AD268B" w:rsidR="00D15FF7" w:rsidRDefault="00322B97" w:rsidP="00D15FF7">
      <w:pPr>
        <w:pStyle w:val="Heading1"/>
      </w:pPr>
      <w:bookmarkStart w:id="2" w:name="_Toc33648938"/>
      <w:r>
        <w:t>Body</w:t>
      </w:r>
      <w:bookmarkEnd w:id="2"/>
    </w:p>
    <w:p w14:paraId="341845FE" w14:textId="486B45F7" w:rsidR="000A1546" w:rsidRDefault="00322B97" w:rsidP="00D15FF7">
      <w:pPr>
        <w:pStyle w:val="FirstParagraph"/>
        <w:rPr>
          <w:rFonts w:eastAsia="Times New Roman"/>
        </w:rPr>
      </w:pPr>
      <w:r>
        <w:rPr>
          <w:rFonts w:eastAsia="Times New Roman"/>
        </w:rPr>
        <w:t>TBD</w:t>
      </w:r>
    </w:p>
    <w:p w14:paraId="56DB69C2" w14:textId="1C060F61" w:rsidR="000A1546" w:rsidRDefault="00322B97" w:rsidP="000A1546">
      <w:pPr>
        <w:pStyle w:val="Heading1"/>
        <w:rPr>
          <w:rFonts w:eastAsia="Times New Roman"/>
        </w:rPr>
      </w:pPr>
      <w:bookmarkStart w:id="3" w:name="_Toc33648939"/>
      <w:r>
        <w:rPr>
          <w:rFonts w:eastAsia="Times New Roman"/>
        </w:rPr>
        <w:t>Conclus</w:t>
      </w:r>
      <w:r w:rsidR="008715A9">
        <w:rPr>
          <w:rFonts w:eastAsia="Times New Roman"/>
        </w:rPr>
        <w:t>ion</w:t>
      </w:r>
      <w:bookmarkEnd w:id="3"/>
    </w:p>
    <w:p w14:paraId="2F88B436" w14:textId="3AD76E57" w:rsidR="008715A9" w:rsidRPr="008715A9" w:rsidRDefault="008715A9" w:rsidP="008715A9">
      <w:pPr>
        <w:pStyle w:val="BodyText"/>
      </w:pPr>
      <w:r>
        <w:t>TBD</w:t>
      </w:r>
    </w:p>
    <w:sectPr w:rsidR="008715A9" w:rsidRPr="008715A9" w:rsidSect="00EE321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FEC8F4" w14:textId="77777777" w:rsidR="005A6A05" w:rsidRDefault="005A6A05">
      <w:pPr>
        <w:spacing w:after="0"/>
      </w:pPr>
      <w:r>
        <w:separator/>
      </w:r>
    </w:p>
  </w:endnote>
  <w:endnote w:type="continuationSeparator" w:id="0">
    <w:p w14:paraId="54AAB695" w14:textId="77777777" w:rsidR="005A6A05" w:rsidRDefault="005A6A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F5377A" w14:textId="56FBD629" w:rsidR="00EE321F" w:rsidRDefault="008B7B77" w:rsidP="00EE321F">
    <w:pPr>
      <w:pStyle w:val="Footer"/>
      <w:jc w:val="center"/>
    </w:pPr>
    <w:r>
      <w:t>© 2018 ServiceNow, Inc</w:t>
    </w:r>
    <w:r w:rsidR="005041FD">
      <w:t>.</w:t>
    </w:r>
    <w:r>
      <w:t xml:space="preserve"> All Rights Reserved. Confidential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43730C" w14:textId="77777777" w:rsidR="005A6A05" w:rsidRDefault="005A6A05">
      <w:r>
        <w:separator/>
      </w:r>
    </w:p>
  </w:footnote>
  <w:footnote w:type="continuationSeparator" w:id="0">
    <w:p w14:paraId="08A88017" w14:textId="77777777" w:rsidR="005A6A05" w:rsidRDefault="005A6A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5E7007" w14:textId="2BB0ABCF" w:rsidR="00EE321F" w:rsidRPr="00346AC5" w:rsidRDefault="00346AC5" w:rsidP="00346AC5">
    <w:pPr>
      <w:pStyle w:val="Header"/>
      <w:jc w:val="right"/>
    </w:pPr>
    <w:r w:rsidRPr="00346AC5">
      <w:rPr>
        <w:noProof/>
      </w:rPr>
      <w:drawing>
        <wp:inline distT="0" distB="0" distL="0" distR="0" wp14:anchorId="33BBF4AC" wp14:editId="4CA64778">
          <wp:extent cx="508026" cy="234962"/>
          <wp:effectExtent l="0" t="0" r="635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8026" cy="2349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EF6D4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D37A8C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0507170D"/>
    <w:multiLevelType w:val="multilevel"/>
    <w:tmpl w:val="04E05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EC2B9F"/>
    <w:multiLevelType w:val="hybridMultilevel"/>
    <w:tmpl w:val="440E1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11E49"/>
    <w:multiLevelType w:val="hybridMultilevel"/>
    <w:tmpl w:val="00AAF3B6"/>
    <w:lvl w:ilvl="0" w:tplc="6574A89C">
      <w:numFmt w:val="bullet"/>
      <w:lvlText w:val=""/>
      <w:lvlJc w:val="left"/>
      <w:pPr>
        <w:ind w:left="1141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5" w15:restartNumberingAfterBreak="0">
    <w:nsid w:val="0A3256F7"/>
    <w:multiLevelType w:val="hybridMultilevel"/>
    <w:tmpl w:val="2FFE7E0A"/>
    <w:lvl w:ilvl="0" w:tplc="6574A8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4C16E6"/>
    <w:multiLevelType w:val="hybridMultilevel"/>
    <w:tmpl w:val="6E807E88"/>
    <w:lvl w:ilvl="0" w:tplc="6574A89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D7159C7"/>
    <w:multiLevelType w:val="hybridMultilevel"/>
    <w:tmpl w:val="CC5459A6"/>
    <w:lvl w:ilvl="0" w:tplc="6574A89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395FCB"/>
    <w:multiLevelType w:val="hybridMultilevel"/>
    <w:tmpl w:val="76F628FA"/>
    <w:lvl w:ilvl="0" w:tplc="6574A89C">
      <w:numFmt w:val="bullet"/>
      <w:lvlText w:val=""/>
      <w:lvlJc w:val="left"/>
      <w:pPr>
        <w:ind w:left="1141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9" w15:restartNumberingAfterBreak="0">
    <w:nsid w:val="1729251F"/>
    <w:multiLevelType w:val="multilevel"/>
    <w:tmpl w:val="B546D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9DE0BE6"/>
    <w:multiLevelType w:val="hybridMultilevel"/>
    <w:tmpl w:val="2B1A0E20"/>
    <w:lvl w:ilvl="0" w:tplc="D8B07864">
      <w:numFmt w:val="bullet"/>
      <w:lvlText w:val="-"/>
      <w:lvlJc w:val="left"/>
      <w:pPr>
        <w:ind w:left="7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207A2191"/>
    <w:multiLevelType w:val="hybridMultilevel"/>
    <w:tmpl w:val="DF0C520E"/>
    <w:lvl w:ilvl="0" w:tplc="6574A89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6574A89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0A0620"/>
    <w:multiLevelType w:val="hybridMultilevel"/>
    <w:tmpl w:val="D5DCEEA6"/>
    <w:lvl w:ilvl="0" w:tplc="3D16EF7A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686786"/>
    <w:multiLevelType w:val="hybridMultilevel"/>
    <w:tmpl w:val="FE7466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DE653F"/>
    <w:multiLevelType w:val="hybridMultilevel"/>
    <w:tmpl w:val="D1649480"/>
    <w:lvl w:ilvl="0" w:tplc="6574A8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1AE401"/>
    <w:multiLevelType w:val="multilevel"/>
    <w:tmpl w:val="6484A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3546778"/>
    <w:multiLevelType w:val="hybridMultilevel"/>
    <w:tmpl w:val="852C6EA4"/>
    <w:lvl w:ilvl="0" w:tplc="6574A89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AC8E304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980439"/>
    <w:multiLevelType w:val="hybridMultilevel"/>
    <w:tmpl w:val="DBA61050"/>
    <w:lvl w:ilvl="0" w:tplc="6574A89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52368A"/>
    <w:multiLevelType w:val="multilevel"/>
    <w:tmpl w:val="B4E09E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DA36D85"/>
    <w:multiLevelType w:val="hybridMultilevel"/>
    <w:tmpl w:val="C12439D6"/>
    <w:lvl w:ilvl="0" w:tplc="6574A89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1F2FAE"/>
    <w:multiLevelType w:val="hybridMultilevel"/>
    <w:tmpl w:val="E898D1F0"/>
    <w:lvl w:ilvl="0" w:tplc="6574A89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1315DCA"/>
    <w:multiLevelType w:val="multilevel"/>
    <w:tmpl w:val="8F10D6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8B769C6"/>
    <w:multiLevelType w:val="hybridMultilevel"/>
    <w:tmpl w:val="59127C46"/>
    <w:lvl w:ilvl="0" w:tplc="6574A89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4F0BE0"/>
    <w:multiLevelType w:val="hybridMultilevel"/>
    <w:tmpl w:val="99167E52"/>
    <w:lvl w:ilvl="0" w:tplc="6574A89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15"/>
  </w:num>
  <w:num w:numId="4">
    <w:abstractNumId w:val="1"/>
  </w:num>
  <w:num w:numId="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17"/>
  </w:num>
  <w:num w:numId="17">
    <w:abstractNumId w:val="3"/>
  </w:num>
  <w:num w:numId="18">
    <w:abstractNumId w:val="7"/>
  </w:num>
  <w:num w:numId="19">
    <w:abstractNumId w:val="10"/>
  </w:num>
  <w:num w:numId="20">
    <w:abstractNumId w:val="16"/>
  </w:num>
  <w:num w:numId="21">
    <w:abstractNumId w:val="14"/>
  </w:num>
  <w:num w:numId="22">
    <w:abstractNumId w:val="11"/>
  </w:num>
  <w:num w:numId="23">
    <w:abstractNumId w:val="5"/>
  </w:num>
  <w:num w:numId="24">
    <w:abstractNumId w:val="23"/>
  </w:num>
  <w:num w:numId="25">
    <w:abstractNumId w:val="19"/>
  </w:num>
  <w:num w:numId="26">
    <w:abstractNumId w:val="6"/>
  </w:num>
  <w:num w:numId="27">
    <w:abstractNumId w:val="4"/>
  </w:num>
  <w:num w:numId="28">
    <w:abstractNumId w:val="20"/>
  </w:num>
  <w:num w:numId="29">
    <w:abstractNumId w:val="22"/>
  </w:num>
  <w:num w:numId="30">
    <w:abstractNumId w:val="8"/>
  </w:num>
  <w:num w:numId="31">
    <w:abstractNumId w:val="13"/>
  </w:num>
  <w:num w:numId="32">
    <w:abstractNumId w:val="9"/>
  </w:num>
  <w:num w:numId="33">
    <w:abstractNumId w:val="2"/>
  </w:num>
  <w:num w:numId="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FAD"/>
    <w:rsid w:val="00011C8B"/>
    <w:rsid w:val="0002081E"/>
    <w:rsid w:val="00032885"/>
    <w:rsid w:val="00041A50"/>
    <w:rsid w:val="0004666E"/>
    <w:rsid w:val="000521CF"/>
    <w:rsid w:val="00090125"/>
    <w:rsid w:val="000A1546"/>
    <w:rsid w:val="000C4A93"/>
    <w:rsid w:val="000E0855"/>
    <w:rsid w:val="000F2270"/>
    <w:rsid w:val="001000F9"/>
    <w:rsid w:val="00101F97"/>
    <w:rsid w:val="00110CBD"/>
    <w:rsid w:val="001131B4"/>
    <w:rsid w:val="00125CAE"/>
    <w:rsid w:val="00142B39"/>
    <w:rsid w:val="001741EC"/>
    <w:rsid w:val="00185BF8"/>
    <w:rsid w:val="00194626"/>
    <w:rsid w:val="00195603"/>
    <w:rsid w:val="001B043C"/>
    <w:rsid w:val="001E3474"/>
    <w:rsid w:val="00201759"/>
    <w:rsid w:val="0021245B"/>
    <w:rsid w:val="002345FF"/>
    <w:rsid w:val="00255BA9"/>
    <w:rsid w:val="00264F4C"/>
    <w:rsid w:val="002706B3"/>
    <w:rsid w:val="00294FA9"/>
    <w:rsid w:val="002E46B7"/>
    <w:rsid w:val="00311FEC"/>
    <w:rsid w:val="003217A6"/>
    <w:rsid w:val="00322B97"/>
    <w:rsid w:val="00341817"/>
    <w:rsid w:val="00346AC5"/>
    <w:rsid w:val="003561CE"/>
    <w:rsid w:val="00367985"/>
    <w:rsid w:val="00370564"/>
    <w:rsid w:val="0037564E"/>
    <w:rsid w:val="00385674"/>
    <w:rsid w:val="00397905"/>
    <w:rsid w:val="003A62CE"/>
    <w:rsid w:val="003D34A8"/>
    <w:rsid w:val="003F3742"/>
    <w:rsid w:val="00403499"/>
    <w:rsid w:val="004264FC"/>
    <w:rsid w:val="00432B8D"/>
    <w:rsid w:val="004479BF"/>
    <w:rsid w:val="00452B46"/>
    <w:rsid w:val="00472273"/>
    <w:rsid w:val="0047638B"/>
    <w:rsid w:val="00491A1F"/>
    <w:rsid w:val="00493FCC"/>
    <w:rsid w:val="004A4296"/>
    <w:rsid w:val="004E20FB"/>
    <w:rsid w:val="004E29B3"/>
    <w:rsid w:val="005041FD"/>
    <w:rsid w:val="00546036"/>
    <w:rsid w:val="0058253C"/>
    <w:rsid w:val="00583D1E"/>
    <w:rsid w:val="0058759C"/>
    <w:rsid w:val="00590D07"/>
    <w:rsid w:val="00592274"/>
    <w:rsid w:val="005932FD"/>
    <w:rsid w:val="005A6A05"/>
    <w:rsid w:val="005C2715"/>
    <w:rsid w:val="005D04BD"/>
    <w:rsid w:val="00613FF3"/>
    <w:rsid w:val="00622B10"/>
    <w:rsid w:val="00624B3C"/>
    <w:rsid w:val="00670930"/>
    <w:rsid w:val="00680CEF"/>
    <w:rsid w:val="006A7D6F"/>
    <w:rsid w:val="006E2D0A"/>
    <w:rsid w:val="00706C44"/>
    <w:rsid w:val="00714E3A"/>
    <w:rsid w:val="00717812"/>
    <w:rsid w:val="00725CB6"/>
    <w:rsid w:val="00784D58"/>
    <w:rsid w:val="007A7BCC"/>
    <w:rsid w:val="007D071F"/>
    <w:rsid w:val="008168C6"/>
    <w:rsid w:val="0083664F"/>
    <w:rsid w:val="008477C5"/>
    <w:rsid w:val="008532EC"/>
    <w:rsid w:val="00865DAD"/>
    <w:rsid w:val="008715A9"/>
    <w:rsid w:val="0089419C"/>
    <w:rsid w:val="008B7B77"/>
    <w:rsid w:val="008B7D96"/>
    <w:rsid w:val="008C31D9"/>
    <w:rsid w:val="008D6863"/>
    <w:rsid w:val="008D7E9D"/>
    <w:rsid w:val="008E29FD"/>
    <w:rsid w:val="00917934"/>
    <w:rsid w:val="009228FA"/>
    <w:rsid w:val="00925053"/>
    <w:rsid w:val="009521DF"/>
    <w:rsid w:val="009600C6"/>
    <w:rsid w:val="0097378D"/>
    <w:rsid w:val="0097614E"/>
    <w:rsid w:val="009A6BDC"/>
    <w:rsid w:val="009F404D"/>
    <w:rsid w:val="00A27182"/>
    <w:rsid w:val="00A435FC"/>
    <w:rsid w:val="00A529C1"/>
    <w:rsid w:val="00A54E5B"/>
    <w:rsid w:val="00A611D4"/>
    <w:rsid w:val="00A66AE9"/>
    <w:rsid w:val="00A82EAB"/>
    <w:rsid w:val="00A945B4"/>
    <w:rsid w:val="00AB5C82"/>
    <w:rsid w:val="00AD31F7"/>
    <w:rsid w:val="00B41C9C"/>
    <w:rsid w:val="00B6358C"/>
    <w:rsid w:val="00B71551"/>
    <w:rsid w:val="00B72631"/>
    <w:rsid w:val="00B83BD1"/>
    <w:rsid w:val="00B86B75"/>
    <w:rsid w:val="00BA2119"/>
    <w:rsid w:val="00BC48D5"/>
    <w:rsid w:val="00C01C3C"/>
    <w:rsid w:val="00C36279"/>
    <w:rsid w:val="00C50D91"/>
    <w:rsid w:val="00C73B8A"/>
    <w:rsid w:val="00CB28F4"/>
    <w:rsid w:val="00CC67B2"/>
    <w:rsid w:val="00CD157B"/>
    <w:rsid w:val="00CF4593"/>
    <w:rsid w:val="00D14C3E"/>
    <w:rsid w:val="00D15FF7"/>
    <w:rsid w:val="00D466E3"/>
    <w:rsid w:val="00D714CE"/>
    <w:rsid w:val="00D8619B"/>
    <w:rsid w:val="00D934E4"/>
    <w:rsid w:val="00D96CBA"/>
    <w:rsid w:val="00DA4577"/>
    <w:rsid w:val="00DB2205"/>
    <w:rsid w:val="00E12DCC"/>
    <w:rsid w:val="00E23090"/>
    <w:rsid w:val="00E315A3"/>
    <w:rsid w:val="00E34FDD"/>
    <w:rsid w:val="00E519A9"/>
    <w:rsid w:val="00E55FC9"/>
    <w:rsid w:val="00E65B6B"/>
    <w:rsid w:val="00EB5DF5"/>
    <w:rsid w:val="00EE05EA"/>
    <w:rsid w:val="00EE321F"/>
    <w:rsid w:val="00EF7B83"/>
    <w:rsid w:val="00F00E37"/>
    <w:rsid w:val="00F10047"/>
    <w:rsid w:val="00F24D47"/>
    <w:rsid w:val="00F8462D"/>
    <w:rsid w:val="00F84F1D"/>
    <w:rsid w:val="00FA6EC8"/>
    <w:rsid w:val="00FD51DA"/>
    <w:rsid w:val="00FD55C8"/>
    <w:rsid w:val="00FE0D92"/>
    <w:rsid w:val="00FE28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4333C"/>
  <w15:docId w15:val="{474F0D71-D33D-43B6-8620-6DE7C32C9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CC29F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C29F2"/>
    <w:pPr>
      <w:spacing w:after="100"/>
      <w:ind w:left="240"/>
    </w:pPr>
  </w:style>
  <w:style w:type="paragraph" w:styleId="BalloonText">
    <w:name w:val="Balloon Text"/>
    <w:basedOn w:val="Normal"/>
    <w:link w:val="BalloonTextChar"/>
    <w:rsid w:val="00CC29F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C29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C46E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C46EA"/>
  </w:style>
  <w:style w:type="paragraph" w:styleId="Footer">
    <w:name w:val="footer"/>
    <w:basedOn w:val="Normal"/>
    <w:link w:val="FooterChar"/>
    <w:rsid w:val="002C46E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C46EA"/>
  </w:style>
  <w:style w:type="paragraph" w:styleId="NoSpacing">
    <w:name w:val="No Spacing"/>
    <w:link w:val="NoSpacingChar"/>
    <w:uiPriority w:val="1"/>
    <w:qFormat/>
    <w:rsid w:val="00254606"/>
    <w:pPr>
      <w:spacing w:after="0"/>
    </w:pPr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54606"/>
    <w:rPr>
      <w:rFonts w:eastAsiaTheme="minorEastAsia"/>
      <w:sz w:val="22"/>
      <w:szCs w:val="22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041A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901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5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1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536970">
                      <w:marLeft w:val="300"/>
                      <w:marRight w:val="30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58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1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271835">
                      <w:marLeft w:val="300"/>
                      <w:marRight w:val="30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901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8BD0FFE59CE84F87500F98912B3F86" ma:contentTypeVersion="14" ma:contentTypeDescription="Create a new document." ma:contentTypeScope="" ma:versionID="e9edab45dd2edfd55693d8894187a85e">
  <xsd:schema xmlns:xsd="http://www.w3.org/2001/XMLSchema" xmlns:xs="http://www.w3.org/2001/XMLSchema" xmlns:p="http://schemas.microsoft.com/office/2006/metadata/properties" xmlns:ns2="27fea562-d1b9-4724-9065-d19329d91784" xmlns:ns3="29ee7733-bc36-447f-8abd-ab24ff72860f" targetNamespace="http://schemas.microsoft.com/office/2006/metadata/properties" ma:root="true" ma:fieldsID="7fdcde5d6aed5e31a09a15dbda7aa118" ns2:_="" ns3:_="">
    <xsd:import namespace="27fea562-d1b9-4724-9065-d19329d91784"/>
    <xsd:import namespace="29ee7733-bc36-447f-8abd-ab24ff7286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Presenter" minOccurs="0"/>
                <xsd:element ref="ns2:POC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ea562-d1b9-4724-9065-d19329d91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resenter" ma:index="19" nillable="true" ma:displayName="Presenter" ma:format="Dropdown" ma:list="UserInfo" ma:SharePointGroup="0" ma:internalName="Presenter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POCs" ma:index="20" nillable="true" ma:displayName="POCs" ma:format="Dropdown" ma:internalName="POCs">
      <xsd:simpleType>
        <xsd:restriction base="dms:Text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ee7733-bc36-447f-8abd-ab24ff72860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27fea562-d1b9-4724-9065-d19329d91784" xsi:nil="true"/>
    <POCs xmlns="27fea562-d1b9-4724-9065-d19329d91784" xsi:nil="true"/>
    <Presenter xmlns="27fea562-d1b9-4724-9065-d19329d91784">
      <UserInfo>
        <DisplayName/>
        <AccountId xsi:nil="true"/>
        <AccountType/>
      </UserInfo>
    </Presenter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0F1448-190F-4C1B-B7F6-DA12263891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fea562-d1b9-4724-9065-d19329d91784"/>
    <ds:schemaRef ds:uri="29ee7733-bc36-447f-8abd-ab24ff7286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1F85E3-0C04-46F4-85AD-5ACE9581B8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126CC-146B-40AA-9C1B-78859144434E}">
  <ds:schemaRefs>
    <ds:schemaRef ds:uri="http://www.w3.org/XML/1998/namespace"/>
    <ds:schemaRef ds:uri="27fea562-d1b9-4724-9065-d19329d91784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29ee7733-bc36-447f-8abd-ab24ff72860f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6EF9293-8B0F-4312-A0E6-2D658E465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E Customer Trends Analysis</vt:lpstr>
    </vt:vector>
  </TitlesOfParts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{Title}</dc:title>
  <dc:creator>ITx Emerging Solutions</dc:creator>
  <cp:keywords/>
  <cp:lastModifiedBy>Anthony Angelo</cp:lastModifiedBy>
  <cp:revision>8</cp:revision>
  <dcterms:created xsi:type="dcterms:W3CDTF">2020-02-27T03:29:00Z</dcterms:created>
  <dcterms:modified xsi:type="dcterms:W3CDTF">2020-02-27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1/2020</vt:lpwstr>
  </property>
  <property fmtid="{D5CDD505-2E9C-101B-9397-08002B2CF9AE}" pid="3" name="ContentTypeId">
    <vt:lpwstr>0x010100C68BD0FFE59CE84F87500F98912B3F86</vt:lpwstr>
  </property>
</Properties>
</file>